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1765" w:rsidRDefault="000224D1" w:rsidP="000224D1">
      <w:pPr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Who am I?</w:t>
      </w:r>
    </w:p>
    <w:p w:rsidR="000224D1" w:rsidRDefault="000224D1" w:rsidP="000224D1">
      <w:pPr>
        <w:rPr>
          <w:rFonts w:ascii="Verdana" w:hAnsi="Verdana"/>
          <w:sz w:val="24"/>
          <w:szCs w:val="24"/>
        </w:rPr>
      </w:pPr>
      <w:r w:rsidRPr="000224D1">
        <w:rPr>
          <w:rFonts w:ascii="Verdana" w:hAnsi="Verdana"/>
          <w:i/>
          <w:sz w:val="24"/>
          <w:szCs w:val="24"/>
        </w:rPr>
        <w:t>Bill Gates</w:t>
      </w:r>
    </w:p>
    <w:p w:rsidR="0016689B" w:rsidRDefault="00D57774" w:rsidP="0016689B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ave us a window through which to see our world</w:t>
      </w:r>
    </w:p>
    <w:p w:rsidR="0016689B" w:rsidRDefault="00426F5F" w:rsidP="0016689B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ounded a “small” company that has soft products</w:t>
      </w:r>
    </w:p>
    <w:p w:rsidR="0016689B" w:rsidRPr="0016689B" w:rsidRDefault="0042431B" w:rsidP="0016689B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ledged to give at least h</w:t>
      </w:r>
      <w:r w:rsidR="00D57774">
        <w:rPr>
          <w:rFonts w:ascii="Verdana" w:hAnsi="Verdana"/>
          <w:sz w:val="24"/>
          <w:szCs w:val="24"/>
        </w:rPr>
        <w:t>alf his wealth away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Donald Trump</w:t>
      </w:r>
    </w:p>
    <w:p w:rsidR="0016689B" w:rsidRDefault="0016689B" w:rsidP="0016689B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uccessful businessman</w:t>
      </w:r>
    </w:p>
    <w:p w:rsidR="0016689B" w:rsidRDefault="0016689B" w:rsidP="0016689B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ot afraid to say whatever is on his mind</w:t>
      </w:r>
    </w:p>
    <w:p w:rsidR="0016689B" w:rsidRPr="0016689B" w:rsidRDefault="0016689B" w:rsidP="0016689B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Likes firing people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Martin Luther King, Jr.</w:t>
      </w:r>
    </w:p>
    <w:p w:rsidR="0016689B" w:rsidRDefault="0016689B" w:rsidP="0016689B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ad the same name as his dad</w:t>
      </w:r>
    </w:p>
    <w:p w:rsidR="0016689B" w:rsidRDefault="0016689B" w:rsidP="0016689B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arched with others to achieve equal rights</w:t>
      </w:r>
    </w:p>
    <w:p w:rsidR="0016689B" w:rsidRPr="0016689B" w:rsidRDefault="0016689B" w:rsidP="0016689B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“I have a dream…”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Mahatma Gandhi</w:t>
      </w:r>
    </w:p>
    <w:p w:rsidR="0042431B" w:rsidRDefault="0042431B" w:rsidP="0042431B">
      <w:pPr>
        <w:pStyle w:val="ListParagraph"/>
        <w:numPr>
          <w:ilvl w:val="0"/>
          <w:numId w:val="9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ald vegetarian</w:t>
      </w:r>
    </w:p>
    <w:p w:rsidR="0042431B" w:rsidRDefault="0042431B" w:rsidP="0042431B">
      <w:pPr>
        <w:pStyle w:val="ListParagraph"/>
        <w:numPr>
          <w:ilvl w:val="0"/>
          <w:numId w:val="9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elieved in nonviolent civil disobedience</w:t>
      </w:r>
    </w:p>
    <w:p w:rsidR="0042431B" w:rsidRPr="0042431B" w:rsidRDefault="0042431B" w:rsidP="0042431B">
      <w:pPr>
        <w:pStyle w:val="ListParagraph"/>
        <w:numPr>
          <w:ilvl w:val="0"/>
          <w:numId w:val="9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sponsible for Indian independence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Mother Teresa</w:t>
      </w:r>
    </w:p>
    <w:p w:rsidR="00A301D0" w:rsidRDefault="00A301D0" w:rsidP="0016689B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ouched those no one else would touch</w:t>
      </w:r>
    </w:p>
    <w:p w:rsidR="0016689B" w:rsidRDefault="0016689B" w:rsidP="0016689B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arent to none but “Mother” to many</w:t>
      </w:r>
    </w:p>
    <w:p w:rsidR="0042431B" w:rsidRPr="0016689B" w:rsidRDefault="0042431B" w:rsidP="0016689B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erved the poorest of the poor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Albert Einstein</w:t>
      </w:r>
    </w:p>
    <w:p w:rsidR="0016689B" w:rsidRDefault="0016689B" w:rsidP="0016689B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ild hair</w:t>
      </w:r>
    </w:p>
    <w:p w:rsidR="0016689B" w:rsidRDefault="00A301D0" w:rsidP="0016689B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ndured the discouragement of his elementary teachers</w:t>
      </w:r>
    </w:p>
    <w:p w:rsidR="00A301D0" w:rsidRPr="0016689B" w:rsidRDefault="00A301D0" w:rsidP="0016689B">
      <w:pPr>
        <w:pStyle w:val="ListParagraph"/>
        <w:numPr>
          <w:ilvl w:val="0"/>
          <w:numId w:val="8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=mc</w:t>
      </w:r>
      <w:r>
        <w:rPr>
          <w:rFonts w:ascii="Verdana" w:hAnsi="Verdana"/>
          <w:sz w:val="24"/>
          <w:szCs w:val="24"/>
          <w:vertAlign w:val="superscript"/>
        </w:rPr>
        <w:t>2</w:t>
      </w:r>
    </w:p>
    <w:p w:rsidR="004429E7" w:rsidRDefault="004429E7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Nelson Mandela</w:t>
      </w:r>
    </w:p>
    <w:p w:rsidR="0016689B" w:rsidRDefault="0016689B" w:rsidP="0016689B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Lived in the deep south</w:t>
      </w:r>
    </w:p>
    <w:p w:rsidR="00A301D0" w:rsidRDefault="00A301D0" w:rsidP="0016689B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on over his enemies by loving them</w:t>
      </w:r>
    </w:p>
    <w:p w:rsidR="00A301D0" w:rsidRPr="0016689B" w:rsidRDefault="00A301D0" w:rsidP="0016689B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ent from the prison house to the president’s house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Princess Diana</w:t>
      </w:r>
    </w:p>
    <w:p w:rsidR="0016689B" w:rsidRDefault="0016689B" w:rsidP="0016689B">
      <w:pPr>
        <w:pStyle w:val="ListParagraph"/>
        <w:numPr>
          <w:ilvl w:val="0"/>
          <w:numId w:val="4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airytale wedding</w:t>
      </w:r>
    </w:p>
    <w:p w:rsidR="00A301D0" w:rsidRDefault="00A301D0" w:rsidP="0016689B">
      <w:pPr>
        <w:pStyle w:val="ListParagraph"/>
        <w:numPr>
          <w:ilvl w:val="0"/>
          <w:numId w:val="4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etitioned for the end of land mines</w:t>
      </w:r>
    </w:p>
    <w:p w:rsidR="00A301D0" w:rsidRPr="0016689B" w:rsidRDefault="00A301D0" w:rsidP="0016689B">
      <w:pPr>
        <w:pStyle w:val="ListParagraph"/>
        <w:numPr>
          <w:ilvl w:val="0"/>
          <w:numId w:val="4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xperienced fatal vehicle accident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lastRenderedPageBreak/>
        <w:t>John Lennon</w:t>
      </w:r>
    </w:p>
    <w:p w:rsidR="00D57774" w:rsidRDefault="00D57774" w:rsidP="00D57774">
      <w:pPr>
        <w:pStyle w:val="ListParagraph"/>
        <w:numPr>
          <w:ilvl w:val="0"/>
          <w:numId w:val="10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usician who gained popularity as part of a group and as a soloist</w:t>
      </w:r>
    </w:p>
    <w:p w:rsidR="00D57774" w:rsidRDefault="00D57774" w:rsidP="00D57774">
      <w:pPr>
        <w:pStyle w:val="ListParagraph"/>
        <w:numPr>
          <w:ilvl w:val="0"/>
          <w:numId w:val="10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uld </w:t>
      </w:r>
      <w:r w:rsidR="002F5D17">
        <w:rPr>
          <w:rFonts w:ascii="Verdana" w:hAnsi="Verdana"/>
          <w:sz w:val="24"/>
          <w:szCs w:val="24"/>
        </w:rPr>
        <w:t>“</w:t>
      </w:r>
      <w:r>
        <w:rPr>
          <w:rFonts w:ascii="Verdana" w:hAnsi="Verdana"/>
          <w:sz w:val="24"/>
          <w:szCs w:val="24"/>
        </w:rPr>
        <w:t>imagine</w:t>
      </w:r>
      <w:r w:rsidR="002F5D17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 a day without war</w:t>
      </w:r>
    </w:p>
    <w:p w:rsidR="00D57774" w:rsidRPr="00D57774" w:rsidRDefault="002F5D17" w:rsidP="00D57774">
      <w:pPr>
        <w:pStyle w:val="ListParagraph"/>
        <w:numPr>
          <w:ilvl w:val="0"/>
          <w:numId w:val="10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hose a bug as the name of his </w:t>
      </w:r>
      <w:r w:rsidR="00426F5F">
        <w:rPr>
          <w:rFonts w:ascii="Verdana" w:hAnsi="Verdana"/>
          <w:sz w:val="24"/>
          <w:szCs w:val="24"/>
        </w:rPr>
        <w:t xml:space="preserve">musical </w:t>
      </w:r>
      <w:r>
        <w:rPr>
          <w:rFonts w:ascii="Verdana" w:hAnsi="Verdana"/>
          <w:sz w:val="24"/>
          <w:szCs w:val="24"/>
        </w:rPr>
        <w:t>group</w:t>
      </w:r>
    </w:p>
    <w:p w:rsidR="000224D1" w:rsidRDefault="000224D1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Pele</w:t>
      </w:r>
    </w:p>
    <w:p w:rsidR="002F5D17" w:rsidRDefault="002F5D17" w:rsidP="002F5D17">
      <w:pPr>
        <w:pStyle w:val="ListParagraph"/>
        <w:numPr>
          <w:ilvl w:val="0"/>
          <w:numId w:val="1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est paid athlete of his time</w:t>
      </w:r>
    </w:p>
    <w:p w:rsidR="002F5D17" w:rsidRDefault="002F5D17" w:rsidP="002F5D17">
      <w:pPr>
        <w:pStyle w:val="ListParagraph"/>
        <w:numPr>
          <w:ilvl w:val="0"/>
          <w:numId w:val="1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Used every part of his body except his hands</w:t>
      </w:r>
    </w:p>
    <w:p w:rsidR="002F5D17" w:rsidRPr="002F5D17" w:rsidRDefault="002F5D17" w:rsidP="002F5D17">
      <w:pPr>
        <w:pStyle w:val="ListParagraph"/>
        <w:numPr>
          <w:ilvl w:val="0"/>
          <w:numId w:val="1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cored in almost every game he played professionally</w:t>
      </w:r>
    </w:p>
    <w:p w:rsidR="000224D1" w:rsidRDefault="000224D1" w:rsidP="000224D1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Neil Armstrong</w:t>
      </w:r>
    </w:p>
    <w:p w:rsidR="00D57774" w:rsidRDefault="00D57774" w:rsidP="0016689B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e was an eagle scout</w:t>
      </w:r>
    </w:p>
    <w:p w:rsidR="00D57774" w:rsidRDefault="00D57774" w:rsidP="0016689B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ained his pilot’s license before he could drive a car</w:t>
      </w:r>
    </w:p>
    <w:p w:rsidR="0016689B" w:rsidRPr="0016689B" w:rsidRDefault="00D57774" w:rsidP="0016689B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ook “one small step”</w:t>
      </w:r>
      <w:r w:rsidR="0016689B">
        <w:rPr>
          <w:rFonts w:ascii="Verdana" w:hAnsi="Verdana"/>
          <w:sz w:val="24"/>
          <w:szCs w:val="24"/>
        </w:rPr>
        <w:t xml:space="preserve"> where no one had </w:t>
      </w:r>
      <w:r>
        <w:rPr>
          <w:rFonts w:ascii="Verdana" w:hAnsi="Verdana"/>
          <w:sz w:val="24"/>
          <w:szCs w:val="24"/>
        </w:rPr>
        <w:t>walked</w:t>
      </w:r>
      <w:r w:rsidR="0016689B">
        <w:rPr>
          <w:rFonts w:ascii="Verdana" w:hAnsi="Verdana"/>
          <w:sz w:val="24"/>
          <w:szCs w:val="24"/>
        </w:rPr>
        <w:t xml:space="preserve"> before</w:t>
      </w:r>
    </w:p>
    <w:p w:rsidR="004429E7" w:rsidRDefault="004429E7" w:rsidP="000224D1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Oprah Winfrey</w:t>
      </w:r>
    </w:p>
    <w:p w:rsidR="002F5D17" w:rsidRDefault="002F5D17" w:rsidP="002F5D17">
      <w:pPr>
        <w:pStyle w:val="ListParagraph"/>
        <w:numPr>
          <w:ilvl w:val="0"/>
          <w:numId w:val="1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ulti-billionaire</w:t>
      </w:r>
    </w:p>
    <w:p w:rsidR="002F5D17" w:rsidRDefault="002F5D17" w:rsidP="002F5D17">
      <w:pPr>
        <w:pStyle w:val="ListParagraph"/>
        <w:numPr>
          <w:ilvl w:val="0"/>
          <w:numId w:val="1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 TV show that bears her name aired for 25 years</w:t>
      </w:r>
    </w:p>
    <w:p w:rsidR="002F5D17" w:rsidRDefault="002F5D17" w:rsidP="002F5D17">
      <w:pPr>
        <w:pStyle w:val="ListParagraph"/>
        <w:numPr>
          <w:ilvl w:val="0"/>
          <w:numId w:val="1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“You get a car, and you get a car…”</w:t>
      </w:r>
      <w:bookmarkStart w:id="0" w:name="_GoBack"/>
      <w:bookmarkEnd w:id="0"/>
    </w:p>
    <w:p w:rsidR="000224D1" w:rsidRPr="000224D1" w:rsidRDefault="000224D1" w:rsidP="000224D1">
      <w:pPr>
        <w:rPr>
          <w:rFonts w:ascii="Verdana" w:hAnsi="Verdana"/>
          <w:i/>
          <w:sz w:val="24"/>
          <w:szCs w:val="24"/>
        </w:rPr>
      </w:pPr>
    </w:p>
    <w:sectPr w:rsidR="000224D1" w:rsidRPr="000224D1" w:rsidSect="00F33D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E2439E"/>
    <w:multiLevelType w:val="hybridMultilevel"/>
    <w:tmpl w:val="2CAE8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B3111B"/>
    <w:multiLevelType w:val="hybridMultilevel"/>
    <w:tmpl w:val="D39A3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2871FE"/>
    <w:multiLevelType w:val="hybridMultilevel"/>
    <w:tmpl w:val="D6587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22792A"/>
    <w:multiLevelType w:val="hybridMultilevel"/>
    <w:tmpl w:val="EC808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F747F1"/>
    <w:multiLevelType w:val="hybridMultilevel"/>
    <w:tmpl w:val="4BF8D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4E5451"/>
    <w:multiLevelType w:val="hybridMultilevel"/>
    <w:tmpl w:val="4E8CA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F410D3"/>
    <w:multiLevelType w:val="hybridMultilevel"/>
    <w:tmpl w:val="1E305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465A95"/>
    <w:multiLevelType w:val="hybridMultilevel"/>
    <w:tmpl w:val="BA422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3C1EC5"/>
    <w:multiLevelType w:val="hybridMultilevel"/>
    <w:tmpl w:val="80EEC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72300CD"/>
    <w:multiLevelType w:val="hybridMultilevel"/>
    <w:tmpl w:val="94029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9E41AD2"/>
    <w:multiLevelType w:val="hybridMultilevel"/>
    <w:tmpl w:val="BD2CC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AD2EDD"/>
    <w:multiLevelType w:val="hybridMultilevel"/>
    <w:tmpl w:val="019E5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0"/>
  </w:num>
  <w:num w:numId="5">
    <w:abstractNumId w:val="6"/>
  </w:num>
  <w:num w:numId="6">
    <w:abstractNumId w:val="3"/>
  </w:num>
  <w:num w:numId="7">
    <w:abstractNumId w:val="8"/>
  </w:num>
  <w:num w:numId="8">
    <w:abstractNumId w:val="1"/>
  </w:num>
  <w:num w:numId="9">
    <w:abstractNumId w:val="4"/>
  </w:num>
  <w:num w:numId="10">
    <w:abstractNumId w:val="9"/>
  </w:num>
  <w:num w:numId="11">
    <w:abstractNumId w:val="11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TA3MzE2Mja3NDawMDFU0lEKTi0uzszPAykwrAUAIzOFhSwAAAA="/>
  </w:docVars>
  <w:rsids>
    <w:rsidRoot w:val="000224D1"/>
    <w:rsid w:val="000224D1"/>
    <w:rsid w:val="0016689B"/>
    <w:rsid w:val="002F5D17"/>
    <w:rsid w:val="0042431B"/>
    <w:rsid w:val="00426F5F"/>
    <w:rsid w:val="004429E7"/>
    <w:rsid w:val="007B1765"/>
    <w:rsid w:val="00A301D0"/>
    <w:rsid w:val="00D57774"/>
    <w:rsid w:val="00F33D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3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89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4</cp:revision>
  <dcterms:created xsi:type="dcterms:W3CDTF">2017-12-26T12:18:00Z</dcterms:created>
  <dcterms:modified xsi:type="dcterms:W3CDTF">2018-01-04T17:00:00Z</dcterms:modified>
</cp:coreProperties>
</file>